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643A1" w14:textId="77777777" w:rsidR="00652636" w:rsidRDefault="00000000" w:rsidP="00A16D79">
      <w:pPr>
        <w:pStyle w:val="a4"/>
      </w:pPr>
      <w:r>
        <w:t>Российский университет дружбы народов</w:t>
      </w:r>
    </w:p>
    <w:p w14:paraId="18CD3887" w14:textId="77777777" w:rsidR="00652636" w:rsidRPr="00025AC1" w:rsidRDefault="00000000" w:rsidP="00A16D79">
      <w:pPr>
        <w:pStyle w:val="a5"/>
        <w:rPr>
          <w:sz w:val="32"/>
          <w:szCs w:val="32"/>
        </w:rPr>
      </w:pPr>
      <w:r w:rsidRPr="00025AC1">
        <w:rPr>
          <w:sz w:val="32"/>
          <w:szCs w:val="32"/>
        </w:rPr>
        <w:t>Факультет физико-математических и естественных наук</w:t>
      </w:r>
    </w:p>
    <w:p w14:paraId="13FE5FFF" w14:textId="77777777" w:rsidR="00652636" w:rsidRPr="00025AC1" w:rsidRDefault="00000000" w:rsidP="00A16D79">
      <w:pPr>
        <w:pStyle w:val="Author"/>
        <w:rPr>
          <w:sz w:val="28"/>
          <w:szCs w:val="28"/>
        </w:rPr>
      </w:pPr>
      <w:r w:rsidRPr="00025AC1">
        <w:rPr>
          <w:sz w:val="28"/>
          <w:szCs w:val="28"/>
        </w:rPr>
        <w:t>Кафедра прикладной информатики и теории вероятностей</w:t>
      </w:r>
    </w:p>
    <w:p w14:paraId="416E6AD1" w14:textId="36ACF372" w:rsidR="00652636" w:rsidRDefault="00652636" w:rsidP="00A16D79">
      <w:pPr>
        <w:pStyle w:val="10"/>
        <w:tabs>
          <w:tab w:val="right" w:leader="dot" w:pos="9679"/>
        </w:tabs>
      </w:pPr>
    </w:p>
    <w:p w14:paraId="5B2CFF8F" w14:textId="77777777" w:rsidR="00025AC1" w:rsidRDefault="00025AC1" w:rsidP="00A16D79"/>
    <w:p w14:paraId="6E276137" w14:textId="77777777" w:rsidR="00025AC1" w:rsidRPr="00F16A0D" w:rsidRDefault="00025AC1" w:rsidP="00A16D79"/>
    <w:p w14:paraId="32549D65" w14:textId="77777777" w:rsidR="00025AC1" w:rsidRDefault="00025AC1" w:rsidP="00A16D79"/>
    <w:p w14:paraId="7E70392F" w14:textId="77777777" w:rsidR="00025AC1" w:rsidRPr="00025AC1" w:rsidRDefault="00025AC1" w:rsidP="00A16D79"/>
    <w:p w14:paraId="4404A8F8" w14:textId="77777777" w:rsidR="00652636" w:rsidRPr="00025AC1" w:rsidRDefault="00000000" w:rsidP="00A16D79">
      <w:pPr>
        <w:pStyle w:val="2"/>
        <w:jc w:val="center"/>
        <w:rPr>
          <w:sz w:val="32"/>
          <w:szCs w:val="32"/>
        </w:rPr>
      </w:pPr>
      <w:bookmarkStart w:id="0" w:name="_Toc190814999"/>
      <w:bookmarkStart w:id="1" w:name="реферат"/>
      <w:r w:rsidRPr="00025AC1">
        <w:rPr>
          <w:sz w:val="32"/>
          <w:szCs w:val="32"/>
        </w:rPr>
        <w:t>РЕФЕРАТ</w:t>
      </w:r>
      <w:bookmarkEnd w:id="0"/>
    </w:p>
    <w:p w14:paraId="01D31228" w14:textId="77777777" w:rsidR="00652636" w:rsidRPr="00025AC1" w:rsidRDefault="00000000" w:rsidP="00A16D79">
      <w:pPr>
        <w:pStyle w:val="FirstParagraph"/>
        <w:spacing w:line="360" w:lineRule="auto"/>
        <w:jc w:val="center"/>
        <w:rPr>
          <w:sz w:val="28"/>
          <w:szCs w:val="28"/>
        </w:rPr>
      </w:pPr>
      <w:r w:rsidRPr="00025AC1">
        <w:rPr>
          <w:sz w:val="28"/>
          <w:szCs w:val="28"/>
        </w:rPr>
        <w:t>на тему: «Сравнительный анализ линейки операционных систем семейства Windows».</w:t>
      </w:r>
    </w:p>
    <w:p w14:paraId="196C36C4" w14:textId="77777777" w:rsidR="00652636" w:rsidRPr="00025AC1" w:rsidRDefault="00000000" w:rsidP="00A16D79">
      <w:pPr>
        <w:pStyle w:val="a0"/>
        <w:jc w:val="center"/>
        <w:rPr>
          <w:sz w:val="28"/>
          <w:szCs w:val="28"/>
        </w:rPr>
      </w:pPr>
      <w:r w:rsidRPr="00025AC1">
        <w:rPr>
          <w:sz w:val="28"/>
          <w:szCs w:val="28"/>
        </w:rPr>
        <w:t>Дисциплина: Операционные системы</w:t>
      </w:r>
    </w:p>
    <w:p w14:paraId="677DB374" w14:textId="1DD93208" w:rsidR="00652636" w:rsidRDefault="00652636" w:rsidP="00A16D79"/>
    <w:p w14:paraId="70533920" w14:textId="77777777" w:rsidR="00025AC1" w:rsidRDefault="00025AC1" w:rsidP="00A16D79"/>
    <w:p w14:paraId="7E51A6B0" w14:textId="77777777" w:rsidR="00A16D79" w:rsidRPr="00F16A0D" w:rsidRDefault="00A16D79" w:rsidP="00A16D79"/>
    <w:p w14:paraId="6A5DE732" w14:textId="77777777" w:rsidR="00025AC1" w:rsidRDefault="00025AC1" w:rsidP="00A16D79"/>
    <w:p w14:paraId="5C5A4719" w14:textId="77777777" w:rsidR="00652636" w:rsidRDefault="00000000" w:rsidP="00A16D79">
      <w:pPr>
        <w:pStyle w:val="FirstParagraph"/>
        <w:spacing w:line="360" w:lineRule="auto"/>
        <w:jc w:val="right"/>
      </w:pPr>
      <w:r>
        <w:t xml:space="preserve">Студент: </w:t>
      </w:r>
      <w:proofErr w:type="spellStart"/>
      <w:r>
        <w:t>Чубаев</w:t>
      </w:r>
      <w:proofErr w:type="spellEnd"/>
      <w:r>
        <w:t xml:space="preserve"> К. Е.</w:t>
      </w:r>
    </w:p>
    <w:p w14:paraId="0E6681BF" w14:textId="0AF2FE12" w:rsidR="00652636" w:rsidRDefault="00000000" w:rsidP="00A16D79">
      <w:pPr>
        <w:pStyle w:val="a0"/>
        <w:spacing w:line="360" w:lineRule="auto"/>
        <w:jc w:val="right"/>
      </w:pPr>
      <w:r>
        <w:t>Группа: НММбд-0</w:t>
      </w:r>
      <w:r w:rsidR="00025AC1">
        <w:t>1</w:t>
      </w:r>
      <w:r>
        <w:t>-24</w:t>
      </w:r>
    </w:p>
    <w:p w14:paraId="0D8C32F0" w14:textId="77777777" w:rsidR="00652636" w:rsidRDefault="00000000" w:rsidP="00A16D79">
      <w:pPr>
        <w:pStyle w:val="a0"/>
        <w:spacing w:line="360" w:lineRule="auto"/>
        <w:jc w:val="right"/>
      </w:pPr>
      <w:r>
        <w:t>№ студ. билета: 1132246813</w:t>
      </w:r>
    </w:p>
    <w:p w14:paraId="10B4F7FE" w14:textId="77777777" w:rsidR="00025AC1" w:rsidRDefault="00025AC1" w:rsidP="00A16D79">
      <w:pPr>
        <w:pStyle w:val="a0"/>
        <w:jc w:val="right"/>
      </w:pPr>
    </w:p>
    <w:p w14:paraId="403D3F75" w14:textId="77777777" w:rsidR="00025AC1" w:rsidRDefault="00025AC1" w:rsidP="00A16D79">
      <w:pPr>
        <w:pStyle w:val="a0"/>
        <w:jc w:val="right"/>
      </w:pPr>
    </w:p>
    <w:p w14:paraId="091F84DB" w14:textId="77777777" w:rsidR="00025AC1" w:rsidRDefault="00025AC1" w:rsidP="00A16D79">
      <w:pPr>
        <w:pStyle w:val="a0"/>
        <w:jc w:val="right"/>
      </w:pPr>
    </w:p>
    <w:p w14:paraId="6770CF31" w14:textId="77777777" w:rsidR="00025AC1" w:rsidRDefault="00025AC1" w:rsidP="00A16D79">
      <w:pPr>
        <w:pStyle w:val="a0"/>
        <w:jc w:val="right"/>
      </w:pPr>
    </w:p>
    <w:p w14:paraId="7F8F05EE" w14:textId="77777777" w:rsidR="00025AC1" w:rsidRDefault="00000000" w:rsidP="00A16D79">
      <w:pPr>
        <w:pStyle w:val="a0"/>
        <w:jc w:val="center"/>
      </w:pPr>
      <w:r>
        <w:t xml:space="preserve">МОСКВА, </w:t>
      </w:r>
    </w:p>
    <w:p w14:paraId="568ADDA7" w14:textId="01C5B38E" w:rsidR="00652636" w:rsidRDefault="00000000" w:rsidP="00A16D79">
      <w:pPr>
        <w:pStyle w:val="a0"/>
        <w:jc w:val="center"/>
      </w:pPr>
      <w:r>
        <w:t>202</w:t>
      </w:r>
      <w:r w:rsidR="00F16A0D">
        <w:t>5</w:t>
      </w:r>
      <w:r>
        <w:t xml:space="preserve"> г.</w:t>
      </w:r>
    </w:p>
    <w:bookmarkEnd w:id="1" w:displacedByCustomXml="next"/>
    <w:bookmarkStart w:id="2" w:name="_Toc190815000" w:displacedByCustomXml="next"/>
    <w:bookmarkStart w:id="3" w:name="цель-работы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34289874"/>
        <w:docPartObj>
          <w:docPartGallery w:val="Table of Contents"/>
          <w:docPartUnique/>
        </w:docPartObj>
      </w:sdtPr>
      <w:sdtContent>
        <w:p w14:paraId="47A4E586" w14:textId="77777777" w:rsidR="00025AC1" w:rsidRDefault="00025AC1" w:rsidP="00A16D79">
          <w:pPr>
            <w:pStyle w:val="ae"/>
            <w:spacing w:line="360" w:lineRule="auto"/>
          </w:pPr>
          <w:r>
            <w:t>Содержание</w:t>
          </w:r>
        </w:p>
        <w:p w14:paraId="1C0626B7" w14:textId="00E29DB9" w:rsidR="00025AC1" w:rsidRDefault="00025AC1" w:rsidP="00A16D79">
          <w:pPr>
            <w:pStyle w:val="20"/>
            <w:tabs>
              <w:tab w:val="right" w:leader="dot" w:pos="9679"/>
            </w:tabs>
            <w:spacing w:line="360" w:lineRule="auto"/>
            <w:ind w:left="0"/>
            <w:jc w:val="both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0815000" w:history="1">
            <w:r w:rsidRPr="007732EB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15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06CF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7F693" w14:textId="3F16F40E" w:rsidR="00025AC1" w:rsidRDefault="00025AC1" w:rsidP="00A16D79">
          <w:pPr>
            <w:pStyle w:val="10"/>
            <w:tabs>
              <w:tab w:val="right" w:leader="dot" w:pos="9679"/>
            </w:tabs>
            <w:spacing w:line="360" w:lineRule="auto"/>
            <w:jc w:val="both"/>
            <w:rPr>
              <w:noProof/>
            </w:rPr>
          </w:pPr>
          <w:hyperlink w:anchor="_Toc190815001" w:history="1">
            <w:r w:rsidRPr="007732EB">
              <w:rPr>
                <w:rStyle w:val="ad"/>
                <w:noProof/>
              </w:rPr>
              <w:t>Задачи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15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06CF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B32CD" w14:textId="3182A6BF" w:rsidR="00025AC1" w:rsidRDefault="00025AC1" w:rsidP="00A16D79">
          <w:pPr>
            <w:pStyle w:val="10"/>
            <w:tabs>
              <w:tab w:val="right" w:leader="dot" w:pos="9679"/>
            </w:tabs>
            <w:spacing w:line="360" w:lineRule="auto"/>
            <w:jc w:val="both"/>
            <w:rPr>
              <w:noProof/>
            </w:rPr>
          </w:pPr>
          <w:hyperlink w:anchor="_Toc190815002" w:history="1">
            <w:r w:rsidRPr="007732EB">
              <w:rPr>
                <w:rStyle w:val="ad"/>
                <w:noProof/>
              </w:rPr>
              <w:t>Теоретическое введение. Определение операционной системы. Функции операционно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15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06CF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8D4AA" w14:textId="7732B55F" w:rsidR="00025AC1" w:rsidRDefault="00025AC1" w:rsidP="00A16D79">
          <w:pPr>
            <w:pStyle w:val="10"/>
            <w:tabs>
              <w:tab w:val="right" w:leader="dot" w:pos="9679"/>
            </w:tabs>
            <w:spacing w:line="360" w:lineRule="auto"/>
            <w:jc w:val="both"/>
            <w:rPr>
              <w:noProof/>
            </w:rPr>
          </w:pPr>
          <w:hyperlink w:anchor="_Toc190815003" w:history="1">
            <w:r w:rsidRPr="007732EB">
              <w:rPr>
                <w:rStyle w:val="ad"/>
                <w:noProof/>
              </w:rPr>
              <w:t>Глава 1. Эволюция линейки операционных систем семейства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15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06CF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350B5" w14:textId="2D4DE4EC" w:rsidR="00025AC1" w:rsidRDefault="00025AC1" w:rsidP="00A16D79">
          <w:pPr>
            <w:pStyle w:val="10"/>
            <w:tabs>
              <w:tab w:val="right" w:leader="dot" w:pos="9679"/>
            </w:tabs>
            <w:spacing w:line="360" w:lineRule="auto"/>
            <w:jc w:val="both"/>
            <w:rPr>
              <w:noProof/>
            </w:rPr>
          </w:pPr>
          <w:hyperlink w:anchor="_Toc190815004" w:history="1">
            <w:r w:rsidRPr="007732EB">
              <w:rPr>
                <w:rStyle w:val="ad"/>
                <w:noProof/>
              </w:rPr>
              <w:t>Глава 2. Сравнительный анализ линейки OC семейства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15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06CF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BE627" w14:textId="7DE7848C" w:rsidR="00025AC1" w:rsidRDefault="00025AC1" w:rsidP="00A16D79">
          <w:pPr>
            <w:pStyle w:val="10"/>
            <w:tabs>
              <w:tab w:val="right" w:leader="dot" w:pos="9679"/>
            </w:tabs>
            <w:spacing w:line="360" w:lineRule="auto"/>
            <w:jc w:val="both"/>
            <w:rPr>
              <w:noProof/>
            </w:rPr>
          </w:pPr>
          <w:hyperlink w:anchor="_Toc190815005" w:history="1">
            <w:r w:rsidRPr="007732EB">
              <w:rPr>
                <w:rStyle w:val="ad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15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06CF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93B0F" w14:textId="4C7C2EBD" w:rsidR="00025AC1" w:rsidRDefault="00025AC1" w:rsidP="00A16D79">
          <w:pPr>
            <w:pStyle w:val="10"/>
            <w:tabs>
              <w:tab w:val="right" w:leader="dot" w:pos="9679"/>
            </w:tabs>
            <w:spacing w:line="360" w:lineRule="auto"/>
            <w:jc w:val="both"/>
            <w:rPr>
              <w:noProof/>
            </w:rPr>
          </w:pPr>
          <w:hyperlink w:anchor="_Toc190815006" w:history="1">
            <w:r w:rsidRPr="007732E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15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06CF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8BA6EF" w14:textId="4AF8FECB" w:rsidR="00025AC1" w:rsidRDefault="00025AC1" w:rsidP="00A16D79">
          <w:pPr>
            <w:pStyle w:val="10"/>
            <w:tabs>
              <w:tab w:val="right" w:leader="dot" w:pos="9679"/>
            </w:tabs>
            <w:spacing w:line="360" w:lineRule="auto"/>
            <w:jc w:val="both"/>
          </w:pPr>
          <w:hyperlink w:anchor="_Toc190815007" w:history="1">
            <w:r w:rsidRPr="007732E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15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06CFE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  <w:r>
            <w:fldChar w:fldCharType="end"/>
          </w:r>
        </w:p>
      </w:sdtContent>
    </w:sdt>
    <w:p w14:paraId="66540924" w14:textId="77777777" w:rsidR="00025AC1" w:rsidRDefault="00025AC1" w:rsidP="00025AC1"/>
    <w:p w14:paraId="3FD29DF9" w14:textId="77777777" w:rsidR="00025AC1" w:rsidRDefault="00025AC1" w:rsidP="00025AC1"/>
    <w:p w14:paraId="2D606A70" w14:textId="77777777" w:rsidR="00025AC1" w:rsidRDefault="00025AC1" w:rsidP="00025AC1"/>
    <w:p w14:paraId="3B17D811" w14:textId="77777777" w:rsidR="00025AC1" w:rsidRDefault="00025AC1" w:rsidP="00025AC1"/>
    <w:p w14:paraId="60C65373" w14:textId="77777777" w:rsidR="00025AC1" w:rsidRDefault="00025AC1" w:rsidP="00025AC1"/>
    <w:p w14:paraId="457B0E07" w14:textId="77777777" w:rsidR="00025AC1" w:rsidRDefault="00025AC1" w:rsidP="00025AC1"/>
    <w:p w14:paraId="59E3BA64" w14:textId="77777777" w:rsidR="00025AC1" w:rsidRDefault="00025AC1" w:rsidP="00025AC1"/>
    <w:p w14:paraId="11D3771F" w14:textId="77777777" w:rsidR="00025AC1" w:rsidRDefault="00025AC1" w:rsidP="00025AC1"/>
    <w:p w14:paraId="6BBCBC12" w14:textId="77777777" w:rsidR="00025AC1" w:rsidRDefault="00025AC1" w:rsidP="00025AC1"/>
    <w:p w14:paraId="7250BE4A" w14:textId="77777777" w:rsidR="00025AC1" w:rsidRDefault="00025AC1" w:rsidP="00025AC1"/>
    <w:p w14:paraId="25CBC7FB" w14:textId="77777777" w:rsidR="00025AC1" w:rsidRDefault="00025AC1" w:rsidP="00025AC1"/>
    <w:p w14:paraId="0E0BFEFD" w14:textId="77777777" w:rsidR="00025AC1" w:rsidRDefault="00025AC1" w:rsidP="00025AC1"/>
    <w:p w14:paraId="667D5EF3" w14:textId="77777777" w:rsidR="00025AC1" w:rsidRDefault="00025AC1" w:rsidP="00025AC1"/>
    <w:p w14:paraId="78C0A614" w14:textId="77777777" w:rsidR="00025AC1" w:rsidRDefault="00025AC1" w:rsidP="00025AC1"/>
    <w:p w14:paraId="33D243C1" w14:textId="77777777" w:rsidR="00025AC1" w:rsidRDefault="00025AC1" w:rsidP="00025AC1"/>
    <w:p w14:paraId="15492CE5" w14:textId="77777777" w:rsidR="00025AC1" w:rsidRDefault="00025AC1" w:rsidP="00025AC1"/>
    <w:p w14:paraId="04A5DE9A" w14:textId="77777777" w:rsidR="00025AC1" w:rsidRDefault="00025AC1" w:rsidP="00025AC1"/>
    <w:p w14:paraId="019CD2DF" w14:textId="77777777" w:rsidR="00025AC1" w:rsidRPr="00025AC1" w:rsidRDefault="00025AC1" w:rsidP="00025AC1"/>
    <w:p w14:paraId="28663FEA" w14:textId="77777777" w:rsidR="00652636" w:rsidRDefault="00000000" w:rsidP="00A16D79">
      <w:pPr>
        <w:pStyle w:val="1"/>
        <w:jc w:val="both"/>
      </w:pPr>
      <w:r>
        <w:lastRenderedPageBreak/>
        <w:t>Цель работы</w:t>
      </w:r>
      <w:bookmarkEnd w:id="2"/>
    </w:p>
    <w:p w14:paraId="75AEAB3A" w14:textId="77777777" w:rsidR="00652636" w:rsidRDefault="00000000" w:rsidP="00A16D79">
      <w:pPr>
        <w:pStyle w:val="FirstParagraph"/>
        <w:spacing w:line="360" w:lineRule="auto"/>
        <w:ind w:firstLine="720"/>
        <w:jc w:val="both"/>
      </w:pPr>
      <w:r>
        <w:t>Цель данного реферата - провести сравнительный анализ операционных систем семейства Windows.</w:t>
      </w:r>
    </w:p>
    <w:p w14:paraId="48EBCB41" w14:textId="77777777" w:rsidR="00652636" w:rsidRDefault="00000000" w:rsidP="00A16D79">
      <w:pPr>
        <w:pStyle w:val="1"/>
        <w:jc w:val="both"/>
      </w:pPr>
      <w:bookmarkStart w:id="4" w:name="_Toc190815001"/>
      <w:bookmarkStart w:id="5" w:name="задачи-работы"/>
      <w:bookmarkEnd w:id="3"/>
      <w:r>
        <w:t>Задачи работы</w:t>
      </w:r>
      <w:bookmarkEnd w:id="4"/>
    </w:p>
    <w:p w14:paraId="18E147C5" w14:textId="77777777" w:rsidR="00652636" w:rsidRDefault="00000000" w:rsidP="00506CFE">
      <w:pPr>
        <w:pStyle w:val="FirstParagraph"/>
        <w:spacing w:line="360" w:lineRule="auto"/>
        <w:ind w:firstLine="240"/>
        <w:jc w:val="both"/>
      </w:pPr>
      <w:r>
        <w:t>Задачами данного реферата являются:</w:t>
      </w:r>
    </w:p>
    <w:p w14:paraId="158B0B2A" w14:textId="77777777" w:rsidR="00652636" w:rsidRDefault="00000000" w:rsidP="00506CFE">
      <w:pPr>
        <w:numPr>
          <w:ilvl w:val="0"/>
          <w:numId w:val="2"/>
        </w:numPr>
        <w:spacing w:line="360" w:lineRule="auto"/>
        <w:jc w:val="both"/>
      </w:pPr>
      <w:r>
        <w:t>Дать определение операционной системы;</w:t>
      </w:r>
    </w:p>
    <w:p w14:paraId="1237FF63" w14:textId="77777777" w:rsidR="00652636" w:rsidRDefault="00000000" w:rsidP="00506CFE">
      <w:pPr>
        <w:numPr>
          <w:ilvl w:val="0"/>
          <w:numId w:val="2"/>
        </w:numPr>
        <w:spacing w:line="360" w:lineRule="auto"/>
        <w:jc w:val="both"/>
      </w:pPr>
      <w:r>
        <w:t>Рассмотреть функции операционной системы;</w:t>
      </w:r>
    </w:p>
    <w:p w14:paraId="094D2421" w14:textId="77777777" w:rsidR="00652636" w:rsidRDefault="00000000" w:rsidP="00506CFE">
      <w:pPr>
        <w:numPr>
          <w:ilvl w:val="0"/>
          <w:numId w:val="2"/>
        </w:numPr>
        <w:spacing w:line="360" w:lineRule="auto"/>
        <w:jc w:val="both"/>
      </w:pPr>
      <w:r>
        <w:t>Сравнить ключевые характеристики различных операционных систем семейства Windows, выявить их сильные и слабые стороны;</w:t>
      </w:r>
    </w:p>
    <w:p w14:paraId="6F6FAB13" w14:textId="77777777" w:rsidR="00652636" w:rsidRDefault="00000000" w:rsidP="00506CFE">
      <w:pPr>
        <w:numPr>
          <w:ilvl w:val="0"/>
          <w:numId w:val="2"/>
        </w:numPr>
        <w:spacing w:line="360" w:lineRule="auto"/>
        <w:jc w:val="both"/>
      </w:pPr>
      <w:r>
        <w:t>Определить, какие операционные системы Windows наиболее успешные и неудачные.</w:t>
      </w:r>
    </w:p>
    <w:p w14:paraId="0AE44795" w14:textId="77777777" w:rsidR="00025AC1" w:rsidRDefault="00025AC1" w:rsidP="00A16D79">
      <w:pPr>
        <w:jc w:val="both"/>
      </w:pPr>
    </w:p>
    <w:p w14:paraId="0880DC90" w14:textId="77777777" w:rsidR="00025AC1" w:rsidRDefault="00025AC1" w:rsidP="00A16D79">
      <w:pPr>
        <w:jc w:val="both"/>
      </w:pPr>
    </w:p>
    <w:p w14:paraId="25D81CBE" w14:textId="77777777" w:rsidR="00025AC1" w:rsidRDefault="00025AC1" w:rsidP="00A16D79">
      <w:pPr>
        <w:jc w:val="both"/>
      </w:pPr>
    </w:p>
    <w:p w14:paraId="60930BE7" w14:textId="77777777" w:rsidR="00025AC1" w:rsidRDefault="00025AC1" w:rsidP="00A16D79">
      <w:pPr>
        <w:jc w:val="both"/>
      </w:pPr>
    </w:p>
    <w:p w14:paraId="29550C48" w14:textId="77777777" w:rsidR="00025AC1" w:rsidRDefault="00025AC1" w:rsidP="00A16D79">
      <w:pPr>
        <w:jc w:val="both"/>
      </w:pPr>
    </w:p>
    <w:p w14:paraId="75F33727" w14:textId="77777777" w:rsidR="00025AC1" w:rsidRDefault="00025AC1" w:rsidP="00A16D79">
      <w:pPr>
        <w:jc w:val="both"/>
      </w:pPr>
    </w:p>
    <w:p w14:paraId="7E749B2C" w14:textId="77777777" w:rsidR="00025AC1" w:rsidRDefault="00025AC1" w:rsidP="00A16D79">
      <w:pPr>
        <w:jc w:val="both"/>
      </w:pPr>
    </w:p>
    <w:p w14:paraId="4FE11E43" w14:textId="77777777" w:rsidR="00025AC1" w:rsidRDefault="00025AC1" w:rsidP="00A16D79">
      <w:pPr>
        <w:jc w:val="both"/>
      </w:pPr>
    </w:p>
    <w:p w14:paraId="02349BB4" w14:textId="77777777" w:rsidR="00025AC1" w:rsidRDefault="00025AC1" w:rsidP="00A16D79">
      <w:pPr>
        <w:jc w:val="both"/>
      </w:pPr>
    </w:p>
    <w:p w14:paraId="748E6146" w14:textId="77777777" w:rsidR="00025AC1" w:rsidRDefault="00025AC1" w:rsidP="00A16D79">
      <w:pPr>
        <w:jc w:val="both"/>
      </w:pPr>
    </w:p>
    <w:p w14:paraId="76794A51" w14:textId="77777777" w:rsidR="00025AC1" w:rsidRDefault="00025AC1" w:rsidP="00A16D79">
      <w:pPr>
        <w:jc w:val="both"/>
      </w:pPr>
    </w:p>
    <w:p w14:paraId="24C697E7" w14:textId="77777777" w:rsidR="00025AC1" w:rsidRDefault="00025AC1" w:rsidP="00A16D79">
      <w:pPr>
        <w:jc w:val="both"/>
      </w:pPr>
    </w:p>
    <w:p w14:paraId="28657273" w14:textId="77777777" w:rsidR="00025AC1" w:rsidRDefault="00025AC1" w:rsidP="00A16D79">
      <w:pPr>
        <w:jc w:val="both"/>
      </w:pPr>
    </w:p>
    <w:p w14:paraId="0D843A37" w14:textId="589CD67F" w:rsidR="00025AC1" w:rsidRDefault="00025AC1" w:rsidP="00A16D79">
      <w:pPr>
        <w:jc w:val="both"/>
      </w:pPr>
    </w:p>
    <w:p w14:paraId="37DEF089" w14:textId="77777777" w:rsidR="00025AC1" w:rsidRDefault="00025AC1" w:rsidP="00A16D79">
      <w:pPr>
        <w:jc w:val="both"/>
      </w:pPr>
    </w:p>
    <w:p w14:paraId="2A02F4BC" w14:textId="77777777" w:rsidR="00652636" w:rsidRDefault="00000000" w:rsidP="00506CFE">
      <w:pPr>
        <w:pStyle w:val="1"/>
        <w:spacing w:line="276" w:lineRule="auto"/>
        <w:jc w:val="both"/>
      </w:pPr>
      <w:bookmarkStart w:id="6" w:name="_Toc190815002"/>
      <w:bookmarkStart w:id="7" w:name="X7edf5cb04934bd60ec89f7813936e46d3c021c4"/>
      <w:bookmarkEnd w:id="5"/>
      <w:r>
        <w:lastRenderedPageBreak/>
        <w:t>Теоретическое введение. Определение операционной системы. Функции операционной системы</w:t>
      </w:r>
      <w:bookmarkEnd w:id="6"/>
    </w:p>
    <w:p w14:paraId="4E739B73" w14:textId="77777777" w:rsidR="00652636" w:rsidRDefault="00000000" w:rsidP="00A16D79">
      <w:pPr>
        <w:pStyle w:val="FirstParagraph"/>
        <w:spacing w:line="360" w:lineRule="auto"/>
        <w:ind w:firstLine="709"/>
        <w:jc w:val="both"/>
      </w:pPr>
      <w:r>
        <w:t>Компьютер является вычислительной системой, которая состоит из аппаратного и программного обеспечения. Для того, чтобы он работал нормально, ему необходимо оснащение основным программным обеспечением, именуемым операционной системой.</w:t>
      </w:r>
    </w:p>
    <w:p w14:paraId="441F6BBC" w14:textId="77777777" w:rsidR="00652636" w:rsidRDefault="00000000" w:rsidP="00A16D79">
      <w:pPr>
        <w:pStyle w:val="a0"/>
        <w:spacing w:line="360" w:lineRule="auto"/>
        <w:ind w:firstLine="709"/>
        <w:jc w:val="both"/>
      </w:pPr>
      <w:r>
        <w:t>Операционная система (далее - ОС) – это комплекс взаимосвязанных системных программ, которые загружаются при включении компьютера и постоянно находятся в памяти компьютера. Они производят диалог с пользователем, осуществляют управление компьютером, его ресурсами (оперативной памятью, местом на дисках и т.д.), запускают другие (прикладные) программы на выполнение.</w:t>
      </w:r>
    </w:p>
    <w:p w14:paraId="0474E6CA" w14:textId="77777777" w:rsidR="00652636" w:rsidRDefault="00000000" w:rsidP="00A16D79">
      <w:pPr>
        <w:pStyle w:val="a0"/>
        <w:ind w:firstLine="709"/>
        <w:jc w:val="both"/>
      </w:pPr>
      <w:r>
        <w:t>В функции ОС входит:</w:t>
      </w:r>
    </w:p>
    <w:p w14:paraId="13C67E8B" w14:textId="77777777" w:rsidR="00652636" w:rsidRDefault="00000000" w:rsidP="00A16D79">
      <w:pPr>
        <w:numPr>
          <w:ilvl w:val="0"/>
          <w:numId w:val="3"/>
        </w:numPr>
        <w:spacing w:line="360" w:lineRule="auto"/>
        <w:jc w:val="both"/>
      </w:pPr>
      <w:r>
        <w:t>Обеспечение пользователю и прикладным программам удобный способ общения (интерфейс) с устройствами компьютера;</w:t>
      </w:r>
    </w:p>
    <w:p w14:paraId="40F165F3" w14:textId="77777777" w:rsidR="00652636" w:rsidRDefault="00000000" w:rsidP="00A16D79">
      <w:pPr>
        <w:numPr>
          <w:ilvl w:val="0"/>
          <w:numId w:val="3"/>
        </w:numPr>
        <w:spacing w:line="360" w:lineRule="auto"/>
        <w:jc w:val="both"/>
      </w:pPr>
      <w:r>
        <w:t>При включении компьютера и всё время остаётся в компьютерной памяти;</w:t>
      </w:r>
    </w:p>
    <w:p w14:paraId="07E0F1C0" w14:textId="77777777" w:rsidR="00652636" w:rsidRDefault="00000000" w:rsidP="00A16D79">
      <w:pPr>
        <w:numPr>
          <w:ilvl w:val="0"/>
          <w:numId w:val="3"/>
        </w:numPr>
        <w:spacing w:line="360" w:lineRule="auto"/>
        <w:jc w:val="both"/>
      </w:pPr>
      <w:r>
        <w:t>Поддержка диалогового режима пользователя, управление использованием его ресурсов, таких как оперативная память, место на дисках и так далее, осуществление запуска других прикладных программ для выполнения;</w:t>
      </w:r>
    </w:p>
    <w:p w14:paraId="5BA6F763" w14:textId="77777777" w:rsidR="00652636" w:rsidRDefault="00000000" w:rsidP="00A16D79">
      <w:pPr>
        <w:numPr>
          <w:ilvl w:val="0"/>
          <w:numId w:val="3"/>
        </w:numPr>
        <w:spacing w:line="360" w:lineRule="auto"/>
        <w:jc w:val="both"/>
      </w:pPr>
      <w:r>
        <w:t>Призвана обеспечить пользователю и прикладным программным приложениям удобные методы связи с компьютерными модулями, то есть удобный интерфейс.</w:t>
      </w:r>
    </w:p>
    <w:p w14:paraId="20330E79" w14:textId="77777777" w:rsidR="00A16D79" w:rsidRPr="00A16D79" w:rsidRDefault="00000000" w:rsidP="00A16D79">
      <w:pPr>
        <w:pStyle w:val="FirstParagraph"/>
        <w:spacing w:line="360" w:lineRule="auto"/>
        <w:ind w:firstLine="720"/>
        <w:jc w:val="both"/>
      </w:pPr>
      <w:r>
        <w:t xml:space="preserve">ОС могут быть классифицированы по следующим признакам: </w:t>
      </w:r>
    </w:p>
    <w:p w14:paraId="2F6D8A5A" w14:textId="71E21B39" w:rsidR="00652636" w:rsidRDefault="00000000" w:rsidP="00A16D79">
      <w:pPr>
        <w:pStyle w:val="FirstParagraph"/>
        <w:numPr>
          <w:ilvl w:val="0"/>
          <w:numId w:val="4"/>
        </w:numPr>
        <w:spacing w:line="360" w:lineRule="auto"/>
        <w:jc w:val="both"/>
      </w:pPr>
      <w:r>
        <w:t>По числу пользователей они делятся на однопользовательские и многопользовательские;</w:t>
      </w:r>
    </w:p>
    <w:p w14:paraId="18615C10" w14:textId="77777777" w:rsidR="00652636" w:rsidRDefault="00000000" w:rsidP="00A16D79">
      <w:pPr>
        <w:numPr>
          <w:ilvl w:val="0"/>
          <w:numId w:val="4"/>
        </w:numPr>
        <w:spacing w:line="360" w:lineRule="auto"/>
        <w:jc w:val="both"/>
      </w:pPr>
      <w:r>
        <w:t>По числу процессов: однозадачные (обрабатывают только одну задачу – уже не используются); многозадачные (располагает в оперативной памяти одновременно несколько задач, которые попеременно обрабатывает процессор);</w:t>
      </w:r>
    </w:p>
    <w:p w14:paraId="6A15A295" w14:textId="77777777" w:rsidR="00652636" w:rsidRDefault="00000000" w:rsidP="00A16D79">
      <w:pPr>
        <w:numPr>
          <w:ilvl w:val="0"/>
          <w:numId w:val="4"/>
        </w:numPr>
        <w:spacing w:line="360" w:lineRule="auto"/>
        <w:jc w:val="both"/>
      </w:pPr>
      <w:r>
        <w:lastRenderedPageBreak/>
        <w:t>По типу средств вычислительной техники: однопроцессорные, многопроцессорные (задачи могут выполняться на разных процессорах; серверы, как правило, многопроцессорные), сетевые (обеспечивают совместное использование ресурсов всеми выполняемыми в сети задачами);</w:t>
      </w:r>
    </w:p>
    <w:p w14:paraId="5B0B26FD" w14:textId="77777777" w:rsidR="00652636" w:rsidRDefault="00000000" w:rsidP="00A16D79">
      <w:pPr>
        <w:numPr>
          <w:ilvl w:val="0"/>
          <w:numId w:val="4"/>
        </w:numPr>
        <w:spacing w:line="360" w:lineRule="auto"/>
        <w:jc w:val="both"/>
      </w:pPr>
      <w:r>
        <w:t>По типу интерфейса (способа взаимодействия с пользователем) операционные системы делятся на 2 класса: ОС с интерфейсом командной строки и ОС с графическим интерфейсом</w:t>
      </w:r>
    </w:p>
    <w:p w14:paraId="55E39139" w14:textId="77777777" w:rsidR="00652636" w:rsidRDefault="00000000" w:rsidP="00A16D79">
      <w:pPr>
        <w:pStyle w:val="FirstParagraph"/>
        <w:spacing w:line="360" w:lineRule="auto"/>
        <w:ind w:firstLine="720"/>
        <w:jc w:val="both"/>
      </w:pPr>
      <w:r>
        <w:t>Существует несколько видов ОС: Windows, Mac OS, Linux и т.д.</w:t>
      </w:r>
    </w:p>
    <w:p w14:paraId="16472554" w14:textId="77777777" w:rsidR="00652636" w:rsidRPr="00F16A0D" w:rsidRDefault="00000000" w:rsidP="00A16D79">
      <w:pPr>
        <w:pStyle w:val="a0"/>
        <w:spacing w:line="360" w:lineRule="auto"/>
        <w:ind w:firstLine="720"/>
        <w:jc w:val="both"/>
      </w:pPr>
      <w:r>
        <w:t>Операционные системы семейства Windows занимают лидирующую позицию на рынке ПК и серверов. Каждая версия Windows предназначена для различных типов пользователей и устройств, от домашних ПК до корпоративных серверов. В этом докладе я рассмотрю основные версии ОС Windows, их особенности и различия.</w:t>
      </w:r>
    </w:p>
    <w:p w14:paraId="198913B3" w14:textId="77777777" w:rsidR="00A16D79" w:rsidRPr="00F16A0D" w:rsidRDefault="00A16D79" w:rsidP="00A16D79">
      <w:pPr>
        <w:pStyle w:val="a0"/>
        <w:spacing w:line="360" w:lineRule="auto"/>
        <w:ind w:firstLine="720"/>
        <w:jc w:val="both"/>
      </w:pPr>
    </w:p>
    <w:p w14:paraId="783D7322" w14:textId="77777777" w:rsidR="00A16D79" w:rsidRPr="00F16A0D" w:rsidRDefault="00A16D79" w:rsidP="00A16D79">
      <w:pPr>
        <w:pStyle w:val="a0"/>
        <w:spacing w:line="360" w:lineRule="auto"/>
        <w:ind w:firstLine="720"/>
        <w:jc w:val="both"/>
      </w:pPr>
    </w:p>
    <w:p w14:paraId="7898DF2F" w14:textId="77777777" w:rsidR="00A16D79" w:rsidRPr="00F16A0D" w:rsidRDefault="00A16D79" w:rsidP="00A16D79">
      <w:pPr>
        <w:pStyle w:val="a0"/>
        <w:spacing w:line="360" w:lineRule="auto"/>
        <w:ind w:firstLine="720"/>
        <w:jc w:val="both"/>
      </w:pPr>
    </w:p>
    <w:p w14:paraId="542E5A7A" w14:textId="77777777" w:rsidR="00A16D79" w:rsidRPr="00F16A0D" w:rsidRDefault="00A16D79" w:rsidP="00A16D79">
      <w:pPr>
        <w:pStyle w:val="a0"/>
        <w:spacing w:line="360" w:lineRule="auto"/>
        <w:ind w:firstLine="720"/>
        <w:jc w:val="both"/>
      </w:pPr>
    </w:p>
    <w:p w14:paraId="5BB69181" w14:textId="77777777" w:rsidR="00A16D79" w:rsidRPr="00F16A0D" w:rsidRDefault="00A16D79" w:rsidP="00A16D79">
      <w:pPr>
        <w:pStyle w:val="a0"/>
        <w:spacing w:line="360" w:lineRule="auto"/>
        <w:ind w:firstLine="720"/>
        <w:jc w:val="both"/>
      </w:pPr>
    </w:p>
    <w:p w14:paraId="4CD44545" w14:textId="77777777" w:rsidR="00A16D79" w:rsidRPr="00F16A0D" w:rsidRDefault="00A16D79" w:rsidP="00A16D79">
      <w:pPr>
        <w:pStyle w:val="a0"/>
        <w:spacing w:line="360" w:lineRule="auto"/>
        <w:ind w:firstLine="720"/>
        <w:jc w:val="both"/>
      </w:pPr>
    </w:p>
    <w:p w14:paraId="59A48222" w14:textId="77777777" w:rsidR="00A16D79" w:rsidRPr="00F16A0D" w:rsidRDefault="00A16D79" w:rsidP="00A16D79">
      <w:pPr>
        <w:pStyle w:val="a0"/>
        <w:spacing w:line="360" w:lineRule="auto"/>
        <w:ind w:firstLine="720"/>
        <w:jc w:val="both"/>
      </w:pPr>
    </w:p>
    <w:p w14:paraId="3578FDCF" w14:textId="77777777" w:rsidR="00A16D79" w:rsidRPr="00F16A0D" w:rsidRDefault="00A16D79" w:rsidP="00A16D79">
      <w:pPr>
        <w:pStyle w:val="a0"/>
        <w:spacing w:line="360" w:lineRule="auto"/>
        <w:ind w:firstLine="720"/>
        <w:jc w:val="both"/>
      </w:pPr>
    </w:p>
    <w:p w14:paraId="5C96F255" w14:textId="77777777" w:rsidR="00A16D79" w:rsidRPr="00F16A0D" w:rsidRDefault="00A16D79" w:rsidP="00A16D79">
      <w:pPr>
        <w:pStyle w:val="a0"/>
        <w:spacing w:line="360" w:lineRule="auto"/>
        <w:ind w:firstLine="720"/>
        <w:jc w:val="both"/>
      </w:pPr>
    </w:p>
    <w:p w14:paraId="211689D5" w14:textId="77777777" w:rsidR="00A16D79" w:rsidRPr="00F16A0D" w:rsidRDefault="00A16D79" w:rsidP="00A16D79">
      <w:pPr>
        <w:pStyle w:val="a0"/>
        <w:spacing w:line="360" w:lineRule="auto"/>
        <w:ind w:firstLine="720"/>
        <w:jc w:val="both"/>
      </w:pPr>
    </w:p>
    <w:p w14:paraId="426FD764" w14:textId="77777777" w:rsidR="00652636" w:rsidRDefault="00000000" w:rsidP="00506CFE">
      <w:pPr>
        <w:pStyle w:val="1"/>
        <w:spacing w:line="276" w:lineRule="auto"/>
        <w:jc w:val="both"/>
      </w:pPr>
      <w:bookmarkStart w:id="8" w:name="_Toc190815003"/>
      <w:bookmarkStart w:id="9" w:name="Xfc186189b47222d18476c5f93c624fb2052fa1f"/>
      <w:bookmarkEnd w:id="7"/>
      <w:r>
        <w:lastRenderedPageBreak/>
        <w:t>Глава 1. Эволюция линейки операционных систем семейства Windows</w:t>
      </w:r>
      <w:bookmarkEnd w:id="8"/>
    </w:p>
    <w:p w14:paraId="57A6E2EE" w14:textId="77777777" w:rsidR="00652636" w:rsidRDefault="00000000" w:rsidP="00A16D79">
      <w:pPr>
        <w:pStyle w:val="FirstParagraph"/>
        <w:spacing w:line="360" w:lineRule="auto"/>
        <w:ind w:firstLine="720"/>
        <w:jc w:val="both"/>
      </w:pPr>
      <w:r>
        <w:t xml:space="preserve">Первый вариант операционной системы Windows имел номер 1.0 и был разработан осенью 1985 года компанией Microsoft. На то время компания, основанная Биллом Гейтсом, только начинала свой путь. На тот момент данная ОС называлась ОС для MS-DOS. Этот вариант операционной системы был достаточно прост, но при этом имел много инноваций, например, программу графического редактора Windows Paint и текстовый процессор Windows </w:t>
      </w:r>
      <w:proofErr w:type="spellStart"/>
      <w:r>
        <w:t>Write</w:t>
      </w:r>
      <w:proofErr w:type="spellEnd"/>
      <w:r>
        <w:t>.</w:t>
      </w:r>
    </w:p>
    <w:p w14:paraId="385CA8DE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>Следующая версия ОС Windows именовалась 2.0 и имела в своём составе очень популярные и сегодня приложения Excel и Word. Они стали настоящими вехами в развитии программных продуктов.</w:t>
      </w:r>
    </w:p>
    <w:p w14:paraId="55C70F69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>Следующая версия Windows получила номер 3.0 и обладала улучшенной многозадачностью, применением виртуальной памяти и обновлённым дизайном. В этом варианте появился новый интерфейс пользователя, не уступающий по качеству интерфейсу фирмы Macintosh.</w:t>
      </w:r>
    </w:p>
    <w:p w14:paraId="50A702EA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>Выход варианта ОС Windows 3.1 привёл к появлению термина «Мультимедийный персональный компьютер». Привод CD-ROM и наличие звуковой карты стали очень модными в то время.</w:t>
      </w:r>
    </w:p>
    <w:p w14:paraId="3227A7B2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>Летом 1992-го года вышла в свет версия ОС Windows NT. В то время компания Microsoft сотрудничала с фирмой IBM. Windows NT обладал улучшенной сетевой поддержкой и использовал новую файловую систему NTFS, что позволило корпорации Microsoft стать основным игроком на рынке серверов.</w:t>
      </w:r>
    </w:p>
    <w:p w14:paraId="36592597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 xml:space="preserve">В 1995-м году была разработана ОС Windows 95, в которой Microsoft осуществила новые идеи, сформулированные после появления Windows NT. Система была тридцати </w:t>
      </w:r>
      <w:proofErr w:type="gramStart"/>
      <w:r>
        <w:t>двух разрядной</w:t>
      </w:r>
      <w:proofErr w:type="gramEnd"/>
      <w:r>
        <w:t xml:space="preserve"> и обладала усовершенствованно системой, которая управляла памятью. Однако, в этой версии были обнаружены проблемы, такие, как нестабильная работа и падение производительности.</w:t>
      </w:r>
    </w:p>
    <w:p w14:paraId="1503E81A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lastRenderedPageBreak/>
        <w:t>Несколько позже появилась улучшенная версия Windows 95, в которой был популярный и сегодня браузер Internet Explorer, и стала поддерживаться универсальная шина USB.</w:t>
      </w:r>
    </w:p>
    <w:p w14:paraId="51EBE38B" w14:textId="3E97473F" w:rsidR="00652636" w:rsidRDefault="00000000" w:rsidP="00A16D79">
      <w:pPr>
        <w:pStyle w:val="a0"/>
        <w:spacing w:line="360" w:lineRule="auto"/>
        <w:ind w:firstLine="720"/>
        <w:jc w:val="both"/>
      </w:pPr>
      <w:r>
        <w:t xml:space="preserve">Следующей версией линейки ОС Windows стала система Windows 98. В этом варианте компания </w:t>
      </w:r>
      <w:proofErr w:type="spellStart"/>
      <w:r>
        <w:t>Micros</w:t>
      </w:r>
      <w:proofErr w:type="spellEnd"/>
      <w:r w:rsidR="003E12CB">
        <w:rPr>
          <w:lang w:val="en-US"/>
        </w:rPr>
        <w:t>oft</w:t>
      </w:r>
      <w:r>
        <w:t xml:space="preserve"> значительно улучшила возможности работы с шиной USB, так как в Windows 95 стабильность использования этой шины, так не была достигнута. Также была использована доработанная файловая система, которая стала ещё более популярной.</w:t>
      </w:r>
    </w:p>
    <w:p w14:paraId="61852AE1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 xml:space="preserve">Зимой 2000 года была представлена версия Windows 2000, которая имела, как и Windows NT, новую службу </w:t>
      </w:r>
      <w:proofErr w:type="gramStart"/>
      <w:r>
        <w:t xml:space="preserve">Active Directory </w:t>
      </w:r>
      <w:proofErr w:type="gramEnd"/>
      <w:r>
        <w:t xml:space="preserve">А осенью этого же 2000-го года была представлен ещё один вариант, именуемый Windows ME. Корпорация Microsoft выпустила «Millenium Edition», который стал преемником Windows 98 и последней операционной системой на базе DOS. Основное внимание в версии МЕ уделялось системе мультимедиа. Там был анонсирован Windows Movie Maker и </w:t>
      </w:r>
      <w:proofErr w:type="spellStart"/>
      <w:r>
        <w:t>выполненс</w:t>
      </w:r>
      <w:proofErr w:type="spellEnd"/>
      <w:r>
        <w:t xml:space="preserve"> обновление типового платформенного приложения, а именно проигрывателя Windows Media Player (версия номер семь).</w:t>
      </w:r>
    </w:p>
    <w:p w14:paraId="4CCADC58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>Летом 2001-го года вышла версия Windows ХР, которая фактически явилась объединением в единую платформу Windows 95/98/ME и NT/2000. Это одна из самых успешных версий, обеспечившая стабильность, удобство и длительную поддержку. Windows XP задала стандарты интерфейса и многозадачности на многие годы. Хотя поначалу вариант ХР имел незначительные погрешности в сфере безопасности. Поэтому было выпущено достаточно большое количество обновлений программы.</w:t>
      </w:r>
    </w:p>
    <w:p w14:paraId="1D73F74F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 xml:space="preserve">В начале 2007-го года прошла презентация Windows Vista. Эта версия обладала новым дизайном, поддержанным Windows </w:t>
      </w:r>
      <w:proofErr w:type="spellStart"/>
      <w:r>
        <w:t>Аего</w:t>
      </w:r>
      <w:proofErr w:type="spellEnd"/>
      <w:r>
        <w:t>. Она сделала большой скачок технических решений графического интерфейса. Однако, по мнению пользователей, версия была неудачной, поскольку в ней было много проблем с оптимизацией и производительностью.</w:t>
      </w:r>
    </w:p>
    <w:p w14:paraId="04E3554A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 xml:space="preserve">Осенью 2009-го года появилась ещё одна новая версия ОС, названная Windows 7. Она представляла собой подработанную по всем критериям платформу, которая </w:t>
      </w:r>
      <w:r>
        <w:lastRenderedPageBreak/>
        <w:t>имела, к тому же, и более быструю загрузку. Наряду с Windows XP, она являлась долгие годы самой популярной ОС среди пользователей.</w:t>
      </w:r>
    </w:p>
    <w:p w14:paraId="204BA537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>Октябрь 2012-г года ознаменовался выходом в свет Windows 8, которая получила самые мощные обновления в плане визуализации. Была попытка адаптировать систему к сенсорным экранам, отказ от кнопки “Пуск”, что вызвало большое недовольство среди пользователей.</w:t>
      </w:r>
    </w:p>
    <w:p w14:paraId="110E04B4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>В июле 2015 года вышла версия ОС от корпорации Microsoft, получившая название Windows 10. Компания пропустила цифру девять, учитывая масштабы и значимость этой разработки. В этой версии в ответ на неудачные изменения дизайна Windows 8, Windows 10 вернула знакомый интерфейс и продолжила улучшать функциональность, сделав ОС более адаптируемой и безопасной. Помимо других новшеств, появилась возможность аутентификации пользователя путём распознавания лиц. До недавнего времени была “золотым стандартом” для пользователей.</w:t>
      </w:r>
    </w:p>
    <w:p w14:paraId="61D71912" w14:textId="77777777" w:rsidR="00652636" w:rsidRDefault="00000000" w:rsidP="00A16D79">
      <w:pPr>
        <w:pStyle w:val="a0"/>
        <w:spacing w:line="360" w:lineRule="auto"/>
        <w:ind w:firstLine="720"/>
        <w:jc w:val="both"/>
      </w:pPr>
      <w:r>
        <w:t>В июне 2021 года компания Microsoft анонсировала новую версию ОС Windows, под названием Windows 11. В этой версии освежили дизайн, сделав его более современным, улучшили многозадачность, добавили поддержку новых технологий. Однако, в связи с высокими системными требованиями, многие пользователи посчитали обновление не самым удачным. На данный момент Windows 11 остаётся последней актуальной версией ОС Windows.</w:t>
      </w:r>
    </w:p>
    <w:p w14:paraId="054B709A" w14:textId="2986ADEA" w:rsidR="00025AC1" w:rsidRDefault="00025AC1">
      <w:pPr>
        <w:pStyle w:val="a0"/>
      </w:pPr>
    </w:p>
    <w:p w14:paraId="32B439EC" w14:textId="77777777" w:rsidR="00025AC1" w:rsidRPr="00F16A0D" w:rsidRDefault="00025AC1">
      <w:pPr>
        <w:pStyle w:val="a0"/>
      </w:pPr>
    </w:p>
    <w:p w14:paraId="18377C50" w14:textId="77777777" w:rsidR="00A16D79" w:rsidRPr="00F16A0D" w:rsidRDefault="00A16D79">
      <w:pPr>
        <w:pStyle w:val="a0"/>
      </w:pPr>
    </w:p>
    <w:p w14:paraId="4AC254EB" w14:textId="77777777" w:rsidR="00A16D79" w:rsidRPr="00F16A0D" w:rsidRDefault="00A16D79">
      <w:pPr>
        <w:pStyle w:val="a0"/>
      </w:pPr>
    </w:p>
    <w:p w14:paraId="65111E17" w14:textId="77777777" w:rsidR="00A16D79" w:rsidRPr="00F16A0D" w:rsidRDefault="00A16D79">
      <w:pPr>
        <w:pStyle w:val="a0"/>
      </w:pPr>
    </w:p>
    <w:p w14:paraId="11ECE664" w14:textId="77777777" w:rsidR="00A16D79" w:rsidRPr="00F16A0D" w:rsidRDefault="00A16D79">
      <w:pPr>
        <w:pStyle w:val="a0"/>
      </w:pPr>
    </w:p>
    <w:p w14:paraId="5AF03C6F" w14:textId="77777777" w:rsidR="00A16D79" w:rsidRPr="00F16A0D" w:rsidRDefault="00A16D79">
      <w:pPr>
        <w:pStyle w:val="a0"/>
      </w:pPr>
    </w:p>
    <w:p w14:paraId="13E9C3C6" w14:textId="77777777" w:rsidR="00652636" w:rsidRDefault="00000000">
      <w:pPr>
        <w:pStyle w:val="1"/>
      </w:pPr>
      <w:bookmarkStart w:id="10" w:name="_Toc190815004"/>
      <w:bookmarkStart w:id="11" w:name="X75a1f13f1bc1cac02cf35e7af294480e201286e"/>
      <w:bookmarkEnd w:id="9"/>
      <w:r>
        <w:lastRenderedPageBreak/>
        <w:t>Глава 2. Сравнительный анализ линейки OC семейства Windows</w:t>
      </w:r>
      <w:bookmarkEnd w:id="10"/>
    </w:p>
    <w:p w14:paraId="0A083C8E" w14:textId="43F903F3" w:rsidR="00652636" w:rsidRDefault="00000000" w:rsidP="00506CFE">
      <w:pPr>
        <w:pStyle w:val="FirstParagraph"/>
        <w:spacing w:line="360" w:lineRule="auto"/>
        <w:ind w:firstLine="720"/>
        <w:jc w:val="both"/>
      </w:pPr>
      <w:r>
        <w:t>В качестве сравнения я сделал таблицу с основными ОС Windows,</w:t>
      </w:r>
      <w:r w:rsidR="00025AC1">
        <w:t xml:space="preserve"> а также</w:t>
      </w:r>
      <w:r>
        <w:t xml:space="preserve"> выделил особенности каждой версии, а также их сильные и слабые стороны:</w:t>
      </w:r>
    </w:p>
    <w:p w14:paraId="4305974B" w14:textId="3091430E" w:rsidR="00661E0D" w:rsidRPr="00661E0D" w:rsidRDefault="00661E0D" w:rsidP="00661E0D">
      <w:pPr>
        <w:pStyle w:val="a0"/>
        <w:rPr>
          <w:sz w:val="18"/>
          <w:szCs w:val="18"/>
        </w:rPr>
      </w:pPr>
      <w:r w:rsidRPr="00661E0D">
        <w:rPr>
          <w:sz w:val="18"/>
          <w:szCs w:val="18"/>
        </w:rPr>
        <w:t xml:space="preserve">Таблица 1. Сравнительный анализ ОС </w:t>
      </w:r>
      <w:r w:rsidRPr="00661E0D">
        <w:rPr>
          <w:sz w:val="18"/>
          <w:szCs w:val="18"/>
          <w:lang w:val="en-US"/>
        </w:rPr>
        <w:t>Window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0"/>
        <w:gridCol w:w="1397"/>
        <w:gridCol w:w="2108"/>
        <w:gridCol w:w="2511"/>
        <w:gridCol w:w="2315"/>
      </w:tblGrid>
      <w:tr w:rsidR="00652636" w14:paraId="66CEB558" w14:textId="77777777" w:rsidTr="00506C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7BAD8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Версия Windows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7F791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Дата выход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13C55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Особенност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46DBB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Плюсы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8B82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Минусы</w:t>
            </w:r>
          </w:p>
        </w:tc>
      </w:tr>
      <w:tr w:rsidR="00652636" w14:paraId="5BECCE94" w14:textId="77777777" w:rsidTr="00506CFE"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D6E0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rPr>
                <w:b/>
                <w:bCs/>
              </w:rPr>
              <w:t>Windows 1.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3040D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198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F34CC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Первая графическая оболочка для MS-DO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95A4A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Новый интерфейс, работа с окнам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99D1A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Ограниченные возможности, низкая стабильность</w:t>
            </w:r>
          </w:p>
        </w:tc>
      </w:tr>
      <w:tr w:rsidR="00652636" w14:paraId="6DD03741" w14:textId="77777777" w:rsidTr="00506CFE"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DDF68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rPr>
                <w:b/>
                <w:bCs/>
              </w:rPr>
              <w:t>Windows 3.1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051E0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199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1E7F3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Улучшенная графика, поддержка мультимеди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C2C7F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Удобство работы, поддержка мультимеди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3C819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Зависимость от MS-DOS, ограниченная функциональность</w:t>
            </w:r>
          </w:p>
        </w:tc>
      </w:tr>
      <w:tr w:rsidR="00652636" w14:paraId="65B122BC" w14:textId="77777777" w:rsidTr="00506CFE"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A016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rPr>
                <w:b/>
                <w:bCs/>
              </w:rPr>
              <w:t>Windows 95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E665A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19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955ED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Полноценная ОС, кнопка “Пуск”, поддержка Интернет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226A9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Новый интерфейс, удобство работы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1F8C4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Баги и нестабильность на старте</w:t>
            </w:r>
          </w:p>
        </w:tc>
      </w:tr>
      <w:tr w:rsidR="00652636" w14:paraId="6A9C02DD" w14:textId="77777777" w:rsidTr="00506CFE"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E7497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rPr>
                <w:b/>
                <w:bCs/>
              </w:rPr>
              <w:t>Windows 98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BAD16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19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BCB82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Улучшенная совместимость с устройствами, поддержка U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AFBA4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Стабильность, улучшенная производительност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48C02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Проблемы с совместимостью со старыми устройствами</w:t>
            </w:r>
          </w:p>
        </w:tc>
      </w:tr>
      <w:tr w:rsidR="00652636" w14:paraId="2819693A" w14:textId="77777777" w:rsidTr="00506CFE"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6C5D4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rPr>
                <w:b/>
                <w:bCs/>
              </w:rPr>
              <w:t>Windows XP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04549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20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ED151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Высокая стабильность, поддержка сетей и мультимедиа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0FB6D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Надежность, удобство, долгий срок службы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46C2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Устаревшая поддержка, уязвимость из-за отсутствия обновлений</w:t>
            </w:r>
          </w:p>
        </w:tc>
      </w:tr>
      <w:tr w:rsidR="00652636" w14:paraId="54E508E4" w14:textId="77777777" w:rsidTr="00506CFE">
        <w:tc>
          <w:tcPr>
            <w:tcW w:w="10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E6AD5C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rPr>
                <w:b/>
                <w:bCs/>
              </w:rPr>
              <w:t>Windows Vista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9593B7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509F89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 xml:space="preserve">Новый интерфейс Aero, улучшенная </w:t>
            </w:r>
            <w:r>
              <w:lastRenderedPageBreak/>
              <w:t>безопасност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050C42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lastRenderedPageBreak/>
              <w:t>Современный дизайн, защита данны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B41060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 xml:space="preserve">Высокие требования к железу, проблемы </w:t>
            </w:r>
            <w:r>
              <w:lastRenderedPageBreak/>
              <w:t>с совместимостью</w:t>
            </w:r>
          </w:p>
        </w:tc>
      </w:tr>
      <w:tr w:rsidR="00652636" w14:paraId="010F4EA6" w14:textId="77777777" w:rsidTr="00506CFE">
        <w:tc>
          <w:tcPr>
            <w:tcW w:w="10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300BF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rPr>
                <w:b/>
                <w:bCs/>
              </w:rPr>
              <w:lastRenderedPageBreak/>
              <w:t>Windows 7</w:t>
            </w:r>
          </w:p>
        </w:tc>
        <w:tc>
          <w:tcPr>
            <w:tcW w:w="2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08B23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2009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678FB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Стабильность, улучшенная совместимость с устройствами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C2905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Отличная производительность и стабильность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E9DFA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Некоторые пользователи не оценили изменения в интерфейсе</w:t>
            </w:r>
          </w:p>
        </w:tc>
      </w:tr>
      <w:tr w:rsidR="00652636" w14:paraId="4BAAB211" w14:textId="77777777" w:rsidTr="00506CFE"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8ED14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rPr>
                <w:b/>
                <w:bCs/>
              </w:rPr>
              <w:t>Windows 8/8.1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E9A3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2012/20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F018F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Плиточный интерфейс, фокус на сенсорные экраны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BA1A4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Быстрое время загрузки, облачные сервисы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4F07C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Резкие изменения интерфейса, сложность адаптации</w:t>
            </w:r>
          </w:p>
        </w:tc>
      </w:tr>
      <w:tr w:rsidR="00652636" w14:paraId="26D6F50E" w14:textId="77777777" w:rsidTr="00506CFE"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E1B07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rPr>
                <w:b/>
                <w:bCs/>
              </w:rPr>
              <w:t>Windows 10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FC81C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20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CE205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Смешанный интерфейс, улучшенная безопасность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7996E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Плавный переход между интерфейсами, частые обновлени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5F2F9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Проблемы с автоматическими обновлениями</w:t>
            </w:r>
          </w:p>
        </w:tc>
      </w:tr>
      <w:tr w:rsidR="00652636" w14:paraId="5600C342" w14:textId="77777777" w:rsidTr="00506CFE">
        <w:tc>
          <w:tcPr>
            <w:tcW w:w="10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3CF36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rPr>
                <w:b/>
                <w:bCs/>
              </w:rPr>
              <w:t>Windows 11</w:t>
            </w:r>
          </w:p>
        </w:tc>
        <w:tc>
          <w:tcPr>
            <w:tcW w:w="2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11C24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20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15C89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Новый дизайн, улучшенная многозадачность и поддержка игр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7A3DF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Современный интерфейс, улучшенные игровые технологии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69360" w14:textId="77777777" w:rsidR="00652636" w:rsidRDefault="00000000" w:rsidP="00506CFE">
            <w:pPr>
              <w:pStyle w:val="Compact"/>
              <w:spacing w:line="360" w:lineRule="auto"/>
              <w:jc w:val="both"/>
            </w:pPr>
            <w:r>
              <w:t>Высокие требования к оборудованию, непривычный интерфейс</w:t>
            </w:r>
          </w:p>
        </w:tc>
      </w:tr>
    </w:tbl>
    <w:p w14:paraId="764F9EB4" w14:textId="1157806D" w:rsidR="00652636" w:rsidRDefault="00000000" w:rsidP="00506CFE">
      <w:pPr>
        <w:pStyle w:val="a0"/>
        <w:spacing w:line="360" w:lineRule="auto"/>
        <w:ind w:firstLine="720"/>
        <w:jc w:val="both"/>
      </w:pPr>
      <w:r>
        <w:t xml:space="preserve">Проведя сравнительный анализ ОС </w:t>
      </w:r>
      <w:proofErr w:type="spellStart"/>
      <w:r>
        <w:t>семейтсва</w:t>
      </w:r>
      <w:proofErr w:type="spellEnd"/>
      <w:r>
        <w:t xml:space="preserve"> Windows, можно заметить, что наиболее успешными и влиятельными стали:</w:t>
      </w:r>
    </w:p>
    <w:p w14:paraId="67885686" w14:textId="77777777" w:rsidR="00652636" w:rsidRDefault="00000000" w:rsidP="00506CFE">
      <w:pPr>
        <w:numPr>
          <w:ilvl w:val="0"/>
          <w:numId w:val="5"/>
        </w:numPr>
        <w:spacing w:line="360" w:lineRule="auto"/>
        <w:jc w:val="both"/>
      </w:pPr>
      <w:r>
        <w:t>Windows XP (2001) - стала эталоном стабильности и удобства, продержавшись на рынке более десяти лет и завоевав доверие миллионов пользователей.</w:t>
      </w:r>
    </w:p>
    <w:p w14:paraId="746C4BB0" w14:textId="77777777" w:rsidR="00652636" w:rsidRDefault="00000000" w:rsidP="00506CFE">
      <w:pPr>
        <w:numPr>
          <w:ilvl w:val="0"/>
          <w:numId w:val="5"/>
        </w:numPr>
        <w:spacing w:line="360" w:lineRule="auto"/>
        <w:jc w:val="both"/>
      </w:pPr>
      <w:r>
        <w:t>Windows 7 (2009) исправила ошибки Vista, предложила современный, удобный и производительный интерфейс, став одной из самых популярных версий Windows.</w:t>
      </w:r>
    </w:p>
    <w:p w14:paraId="79A0862F" w14:textId="77777777" w:rsidR="00652636" w:rsidRDefault="00000000" w:rsidP="00506CFE">
      <w:pPr>
        <w:numPr>
          <w:ilvl w:val="0"/>
          <w:numId w:val="5"/>
        </w:numPr>
        <w:spacing w:line="360" w:lineRule="auto"/>
        <w:jc w:val="both"/>
      </w:pPr>
      <w:r>
        <w:lastRenderedPageBreak/>
        <w:t>Windows 10 (2015) объединила классический и современный интерфейсы, обеспечив универсальность, стабильность и регулярные обновления.</w:t>
      </w:r>
    </w:p>
    <w:p w14:paraId="1E48C4F8" w14:textId="77777777" w:rsidR="00652636" w:rsidRDefault="00000000" w:rsidP="00506CFE">
      <w:pPr>
        <w:pStyle w:val="FirstParagraph"/>
        <w:spacing w:line="360" w:lineRule="auto"/>
        <w:ind w:firstLine="720"/>
        <w:jc w:val="both"/>
      </w:pPr>
      <w:r>
        <w:t>Среди менее удачных версий можно выделить:</w:t>
      </w:r>
    </w:p>
    <w:p w14:paraId="68B9165D" w14:textId="77777777" w:rsidR="00652636" w:rsidRDefault="00000000" w:rsidP="00506CFE">
      <w:pPr>
        <w:numPr>
          <w:ilvl w:val="0"/>
          <w:numId w:val="6"/>
        </w:numPr>
        <w:spacing w:line="360" w:lineRule="auto"/>
        <w:jc w:val="both"/>
      </w:pPr>
      <w:r>
        <w:t>Windows Vista (2007) представила красивые визуальные эффекты, но страдала от проблем с оптимизацией и высокой нагрузки на систему.</w:t>
      </w:r>
    </w:p>
    <w:p w14:paraId="1F9BD770" w14:textId="77777777" w:rsidR="00652636" w:rsidRDefault="00000000" w:rsidP="00506CFE">
      <w:pPr>
        <w:numPr>
          <w:ilvl w:val="0"/>
          <w:numId w:val="6"/>
        </w:numPr>
        <w:spacing w:line="360" w:lineRule="auto"/>
        <w:jc w:val="both"/>
      </w:pPr>
      <w:r>
        <w:t>Windows 8 (2012) радикально изменила интерфейс, убрав привычное меню “Пуск”, что вызвало резкую критику пользователей.</w:t>
      </w:r>
    </w:p>
    <w:p w14:paraId="00B5699D" w14:textId="77777777" w:rsidR="00025AC1" w:rsidRDefault="00025AC1" w:rsidP="00506CFE">
      <w:pPr>
        <w:spacing w:line="360" w:lineRule="auto"/>
      </w:pPr>
    </w:p>
    <w:p w14:paraId="5AF57787" w14:textId="77777777" w:rsidR="00025AC1" w:rsidRDefault="00025AC1" w:rsidP="00506CFE">
      <w:pPr>
        <w:spacing w:line="360" w:lineRule="auto"/>
      </w:pPr>
    </w:p>
    <w:p w14:paraId="3D62F256" w14:textId="77777777" w:rsidR="00025AC1" w:rsidRDefault="00025AC1" w:rsidP="00506CFE">
      <w:pPr>
        <w:spacing w:line="360" w:lineRule="auto"/>
      </w:pPr>
    </w:p>
    <w:p w14:paraId="27B84585" w14:textId="77777777" w:rsidR="00025AC1" w:rsidRDefault="00025AC1" w:rsidP="00506CFE">
      <w:pPr>
        <w:spacing w:line="360" w:lineRule="auto"/>
      </w:pPr>
    </w:p>
    <w:p w14:paraId="2A3EAC1F" w14:textId="77777777" w:rsidR="00025AC1" w:rsidRDefault="00025AC1" w:rsidP="00506CFE">
      <w:pPr>
        <w:spacing w:line="360" w:lineRule="auto"/>
      </w:pPr>
    </w:p>
    <w:p w14:paraId="0C9CCFA9" w14:textId="77777777" w:rsidR="00025AC1" w:rsidRDefault="00025AC1" w:rsidP="00506CFE">
      <w:pPr>
        <w:spacing w:line="360" w:lineRule="auto"/>
      </w:pPr>
    </w:p>
    <w:p w14:paraId="157FEAAC" w14:textId="77777777" w:rsidR="00025AC1" w:rsidRDefault="00025AC1" w:rsidP="00506CFE">
      <w:pPr>
        <w:spacing w:line="360" w:lineRule="auto"/>
      </w:pPr>
    </w:p>
    <w:p w14:paraId="104874CE" w14:textId="77777777" w:rsidR="00025AC1" w:rsidRDefault="00025AC1" w:rsidP="00506CFE">
      <w:pPr>
        <w:spacing w:line="360" w:lineRule="auto"/>
      </w:pPr>
    </w:p>
    <w:p w14:paraId="16B097D0" w14:textId="77777777" w:rsidR="00025AC1" w:rsidRDefault="00025AC1" w:rsidP="00506CFE">
      <w:pPr>
        <w:spacing w:line="360" w:lineRule="auto"/>
      </w:pPr>
    </w:p>
    <w:p w14:paraId="7E3F98D1" w14:textId="77777777" w:rsidR="00025AC1" w:rsidRDefault="00025AC1" w:rsidP="00506CFE">
      <w:pPr>
        <w:spacing w:line="360" w:lineRule="auto"/>
        <w:rPr>
          <w:lang w:val="en-US"/>
        </w:rPr>
      </w:pPr>
    </w:p>
    <w:p w14:paraId="24719465" w14:textId="77777777" w:rsidR="00506CFE" w:rsidRDefault="00506CFE" w:rsidP="00506CFE">
      <w:pPr>
        <w:spacing w:line="360" w:lineRule="auto"/>
        <w:rPr>
          <w:lang w:val="en-US"/>
        </w:rPr>
      </w:pPr>
    </w:p>
    <w:p w14:paraId="07F02849" w14:textId="77777777" w:rsidR="00506CFE" w:rsidRDefault="00506CFE" w:rsidP="00506CFE">
      <w:pPr>
        <w:spacing w:line="360" w:lineRule="auto"/>
        <w:rPr>
          <w:lang w:val="en-US"/>
        </w:rPr>
      </w:pPr>
    </w:p>
    <w:p w14:paraId="357A45B4" w14:textId="77777777" w:rsidR="00506CFE" w:rsidRDefault="00506CFE" w:rsidP="00506CFE">
      <w:pPr>
        <w:spacing w:line="360" w:lineRule="auto"/>
        <w:rPr>
          <w:lang w:val="en-US"/>
        </w:rPr>
      </w:pPr>
    </w:p>
    <w:p w14:paraId="6EAAFD69" w14:textId="77777777" w:rsidR="00506CFE" w:rsidRDefault="00506CFE" w:rsidP="00506CFE">
      <w:pPr>
        <w:spacing w:line="360" w:lineRule="auto"/>
        <w:rPr>
          <w:lang w:val="en-US"/>
        </w:rPr>
      </w:pPr>
    </w:p>
    <w:p w14:paraId="0039D105" w14:textId="77777777" w:rsidR="00506CFE" w:rsidRPr="00506CFE" w:rsidRDefault="00506CFE" w:rsidP="00506CFE">
      <w:pPr>
        <w:spacing w:line="360" w:lineRule="auto"/>
        <w:rPr>
          <w:lang w:val="en-US"/>
        </w:rPr>
      </w:pPr>
    </w:p>
    <w:p w14:paraId="38A49B83" w14:textId="77777777" w:rsidR="00652636" w:rsidRDefault="00000000" w:rsidP="00506CFE">
      <w:pPr>
        <w:pStyle w:val="1"/>
        <w:spacing w:line="360" w:lineRule="auto"/>
        <w:jc w:val="both"/>
      </w:pPr>
      <w:bookmarkStart w:id="12" w:name="_Toc190815005"/>
      <w:bookmarkStart w:id="13" w:name="заключение"/>
      <w:bookmarkEnd w:id="11"/>
      <w:r>
        <w:lastRenderedPageBreak/>
        <w:t>Заключение</w:t>
      </w:r>
      <w:bookmarkEnd w:id="12"/>
    </w:p>
    <w:p w14:paraId="1DEEB06E" w14:textId="77777777" w:rsidR="00652636" w:rsidRDefault="00000000" w:rsidP="00506CFE">
      <w:pPr>
        <w:pStyle w:val="FirstParagraph"/>
        <w:spacing w:line="360" w:lineRule="auto"/>
        <w:ind w:firstLine="720"/>
        <w:jc w:val="both"/>
      </w:pPr>
      <w:r>
        <w:t>Подводя итог, можно отметить, что линейка операционных систем семейства Windows отражают эволюцию самой компании Microsoft и её адаптацию к потребностям различных типов пользователей.</w:t>
      </w:r>
    </w:p>
    <w:p w14:paraId="68F33C82" w14:textId="77777777" w:rsidR="00652636" w:rsidRDefault="00000000" w:rsidP="00506CFE">
      <w:pPr>
        <w:pStyle w:val="a0"/>
        <w:spacing w:line="360" w:lineRule="auto"/>
        <w:ind w:firstLine="720"/>
        <w:jc w:val="both"/>
      </w:pPr>
      <w:r>
        <w:t>Можно выделить несколько ключевых тенденций:</w:t>
      </w:r>
    </w:p>
    <w:p w14:paraId="56652B2E" w14:textId="77777777" w:rsidR="00652636" w:rsidRDefault="00000000" w:rsidP="00506CFE">
      <w:pPr>
        <w:numPr>
          <w:ilvl w:val="0"/>
          <w:numId w:val="7"/>
        </w:numPr>
        <w:spacing w:line="360" w:lineRule="auto"/>
        <w:jc w:val="both"/>
      </w:pPr>
      <w:r>
        <w:t>Улучшение производительности</w:t>
      </w:r>
    </w:p>
    <w:p w14:paraId="02366965" w14:textId="77777777" w:rsidR="00652636" w:rsidRDefault="00000000" w:rsidP="00506CFE">
      <w:pPr>
        <w:numPr>
          <w:ilvl w:val="0"/>
          <w:numId w:val="7"/>
        </w:numPr>
        <w:spacing w:line="360" w:lineRule="auto"/>
        <w:jc w:val="both"/>
      </w:pPr>
      <w:r>
        <w:t>Улучшение безопасности</w:t>
      </w:r>
    </w:p>
    <w:p w14:paraId="7C75E775" w14:textId="77777777" w:rsidR="00652636" w:rsidRDefault="00000000" w:rsidP="00506CFE">
      <w:pPr>
        <w:numPr>
          <w:ilvl w:val="0"/>
          <w:numId w:val="7"/>
        </w:numPr>
        <w:spacing w:line="360" w:lineRule="auto"/>
        <w:jc w:val="both"/>
      </w:pPr>
      <w:r>
        <w:t>Адаптация операционных систем к новым технологиям и потребностям пользователей.</w:t>
      </w:r>
    </w:p>
    <w:p w14:paraId="523D744F" w14:textId="77777777" w:rsidR="00652636" w:rsidRDefault="00000000" w:rsidP="00506CFE">
      <w:pPr>
        <w:pStyle w:val="FirstParagraph"/>
        <w:spacing w:line="360" w:lineRule="auto"/>
        <w:ind w:firstLine="720"/>
        <w:jc w:val="both"/>
      </w:pPr>
      <w:r>
        <w:t>Каждая ОС внесла важные изменения в удобство и функциональность, однако нередко компания Microsoft сталкивалась с проблемами, которые приходилось решать в следующих релизах.</w:t>
      </w:r>
    </w:p>
    <w:p w14:paraId="4D0AE242" w14:textId="54C695BC" w:rsidR="00506CFE" w:rsidRPr="00F16A0D" w:rsidRDefault="00000000" w:rsidP="00506CFE">
      <w:pPr>
        <w:pStyle w:val="a0"/>
        <w:spacing w:line="360" w:lineRule="auto"/>
        <w:ind w:firstLine="720"/>
        <w:jc w:val="both"/>
      </w:pPr>
      <w:r>
        <w:t>Операционные системы Windows, несмотря на критику, остаются одними из самых популярных и распространенных в мире. Семейства Windows не только изменили работу с персональными компьютерами, но и помогли сформировать современную технологическую инфраструктуру, оказав влияние на бизнес, повседневную жизнь и развитие других устройств и технологий.</w:t>
      </w:r>
    </w:p>
    <w:p w14:paraId="1931CE69" w14:textId="69DFB591" w:rsidR="00652636" w:rsidRPr="00F16A0D" w:rsidRDefault="00000000" w:rsidP="00506CFE">
      <w:pPr>
        <w:pStyle w:val="1"/>
        <w:spacing w:line="360" w:lineRule="auto"/>
        <w:jc w:val="both"/>
      </w:pPr>
      <w:bookmarkStart w:id="14" w:name="_Toc190815006"/>
      <w:bookmarkStart w:id="15" w:name="выводы"/>
      <w:bookmarkEnd w:id="13"/>
      <w:r>
        <w:t>Вывод</w:t>
      </w:r>
      <w:bookmarkEnd w:id="14"/>
    </w:p>
    <w:p w14:paraId="522EE059" w14:textId="3CCF883F" w:rsidR="00025AC1" w:rsidRPr="00F16A0D" w:rsidRDefault="00000000" w:rsidP="00506CFE">
      <w:pPr>
        <w:pStyle w:val="FirstParagraph"/>
        <w:spacing w:line="360" w:lineRule="auto"/>
        <w:ind w:firstLine="720"/>
        <w:jc w:val="both"/>
      </w:pPr>
      <w:r>
        <w:t>В</w:t>
      </w:r>
      <w:r w:rsidR="00C92348">
        <w:t>о время</w:t>
      </w:r>
      <w:r>
        <w:t xml:space="preserve"> данного доклада я провел сравнительный анализ основных операционных систем семейства Windows, а также выделил наиболее успешные и неудачные линейки операционных систем.</w:t>
      </w:r>
    </w:p>
    <w:p w14:paraId="0294E6CB" w14:textId="77777777" w:rsidR="00506CFE" w:rsidRPr="00F16A0D" w:rsidRDefault="00506CFE" w:rsidP="00506CFE">
      <w:pPr>
        <w:pStyle w:val="a0"/>
      </w:pPr>
    </w:p>
    <w:p w14:paraId="7D96E08A" w14:textId="77777777" w:rsidR="00025AC1" w:rsidRPr="00025AC1" w:rsidRDefault="00025AC1" w:rsidP="00506CFE">
      <w:pPr>
        <w:pStyle w:val="a0"/>
        <w:spacing w:line="360" w:lineRule="auto"/>
      </w:pPr>
    </w:p>
    <w:p w14:paraId="5F028A18" w14:textId="2566A967" w:rsidR="00025AC1" w:rsidRPr="00506CFE" w:rsidRDefault="00000000" w:rsidP="00506CFE">
      <w:pPr>
        <w:pStyle w:val="1"/>
        <w:spacing w:line="360" w:lineRule="auto"/>
        <w:jc w:val="center"/>
        <w:rPr>
          <w:lang w:val="en-US"/>
        </w:rPr>
      </w:pPr>
      <w:bookmarkStart w:id="16" w:name="_Toc190815007"/>
      <w:bookmarkStart w:id="17" w:name="список-литературы"/>
      <w:bookmarkEnd w:id="15"/>
      <w:r>
        <w:lastRenderedPageBreak/>
        <w:t>Список литературы</w:t>
      </w:r>
      <w:bookmarkEnd w:id="16"/>
    </w:p>
    <w:p w14:paraId="71535D1A" w14:textId="77777777" w:rsidR="00652636" w:rsidRDefault="00000000" w:rsidP="00506CFE">
      <w:pPr>
        <w:numPr>
          <w:ilvl w:val="0"/>
          <w:numId w:val="8"/>
        </w:numPr>
        <w:spacing w:line="360" w:lineRule="auto"/>
        <w:jc w:val="both"/>
      </w:pPr>
      <w:r>
        <w:t xml:space="preserve">Харченко Яна Сергеевна. Сравнительный анализ операционных систем Windows и </w:t>
      </w:r>
      <w:proofErr w:type="spellStart"/>
      <w:r>
        <w:t>MacOS</w:t>
      </w:r>
      <w:proofErr w:type="spellEnd"/>
      <w:r>
        <w:t>. Уроки для преподавателей и школьников [электронный ресурс]. Дата публикации: 14.04.2015. Режим доступа - URL: https://urok.1sept.ru/articles/654298, свободный (дата обращения: 18.02.2025)</w:t>
      </w:r>
    </w:p>
    <w:p w14:paraId="2627A283" w14:textId="77777777" w:rsidR="00652636" w:rsidRDefault="00000000" w:rsidP="00506CFE">
      <w:pPr>
        <w:numPr>
          <w:ilvl w:val="0"/>
          <w:numId w:val="8"/>
        </w:numPr>
        <w:spacing w:line="360" w:lineRule="auto"/>
        <w:jc w:val="both"/>
      </w:pPr>
      <w:r>
        <w:t>Сравнительный анализ линейки операционных систем семейства Windows. Справочник [электронный ресурс]. Режим доступа - URL: https://spravochnick.ru/informatika/ sravnitelnyy_analiz_lineyki_operacionnyh_sistem_semeystva_windows/, свободный (дата обращения: 18.02.2025)</w:t>
      </w:r>
    </w:p>
    <w:p w14:paraId="59923D00" w14:textId="77777777" w:rsidR="00652636" w:rsidRDefault="00000000" w:rsidP="00506CFE">
      <w:pPr>
        <w:numPr>
          <w:ilvl w:val="0"/>
          <w:numId w:val="8"/>
        </w:numPr>
        <w:spacing w:line="360" w:lineRule="auto"/>
        <w:jc w:val="both"/>
      </w:pPr>
      <w:r w:rsidRPr="00025AC1">
        <w:rPr>
          <w:lang w:val="en-US"/>
        </w:rPr>
        <w:t xml:space="preserve">Comparison of Microsoft Windows versions. </w:t>
      </w:r>
      <w:r>
        <w:t>Wikipedia [электронный ресурс]. Режим доступа - URL: https://en.wikipedia.org/wiki/Comparison_of_Microsoft_Windows_versions, свободный (дата обращения: 18.02.2025)</w:t>
      </w:r>
    </w:p>
    <w:p w14:paraId="5A3B18CB" w14:textId="77777777" w:rsidR="00652636" w:rsidRDefault="00000000" w:rsidP="00506CFE">
      <w:pPr>
        <w:numPr>
          <w:ilvl w:val="0"/>
          <w:numId w:val="8"/>
        </w:numPr>
        <w:spacing w:line="360" w:lineRule="auto"/>
        <w:jc w:val="both"/>
      </w:pPr>
      <w:r>
        <w:t xml:space="preserve">Что такое Windows? </w:t>
      </w:r>
      <w:proofErr w:type="spellStart"/>
      <w:r>
        <w:t>Skyeng</w:t>
      </w:r>
      <w:proofErr w:type="spellEnd"/>
      <w:r>
        <w:t xml:space="preserve"> [электронный ресурс]. Режим доступа - URL: https://skyeng.ru/magazine/wiki/it-industriya/chto-takoe-vindovs/, свободный (дата обращения: 18.02.2025)</w:t>
      </w:r>
      <w:bookmarkEnd w:id="17"/>
    </w:p>
    <w:sectPr w:rsidR="00652636" w:rsidSect="00025AC1">
      <w:footerReference w:type="default" r:id="rId7"/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01326" w14:textId="77777777" w:rsidR="00A10D38" w:rsidRDefault="00A10D38">
      <w:pPr>
        <w:spacing w:after="0"/>
      </w:pPr>
      <w:r>
        <w:separator/>
      </w:r>
    </w:p>
  </w:endnote>
  <w:endnote w:type="continuationSeparator" w:id="0">
    <w:p w14:paraId="65D7772A" w14:textId="77777777" w:rsidR="00A10D38" w:rsidRDefault="00A10D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51243585"/>
      <w:docPartObj>
        <w:docPartGallery w:val="Page Numbers (Bottom of Page)"/>
        <w:docPartUnique/>
      </w:docPartObj>
    </w:sdtPr>
    <w:sdtContent>
      <w:p w14:paraId="53163C9D" w14:textId="2FAE820D" w:rsidR="00025AC1" w:rsidRDefault="00025AC1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56839D2" w14:textId="77777777" w:rsidR="00025AC1" w:rsidRDefault="00025AC1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91A49" w14:textId="77777777" w:rsidR="00A10D38" w:rsidRDefault="00A10D38">
      <w:r>
        <w:separator/>
      </w:r>
    </w:p>
  </w:footnote>
  <w:footnote w:type="continuationSeparator" w:id="0">
    <w:p w14:paraId="3E0F76AB" w14:textId="77777777" w:rsidR="00A10D38" w:rsidRDefault="00A10D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3D29C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4BC27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F04E05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73934683">
    <w:abstractNumId w:val="0"/>
  </w:num>
  <w:num w:numId="2" w16cid:durableId="1491404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676612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6924889">
    <w:abstractNumId w:val="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4684302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905476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87032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0142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2636"/>
    <w:rsid w:val="00025AC1"/>
    <w:rsid w:val="0036185E"/>
    <w:rsid w:val="003B1218"/>
    <w:rsid w:val="003E12CB"/>
    <w:rsid w:val="00506CFE"/>
    <w:rsid w:val="005C4A8F"/>
    <w:rsid w:val="00652636"/>
    <w:rsid w:val="00661E0D"/>
    <w:rsid w:val="0068109B"/>
    <w:rsid w:val="006B02C9"/>
    <w:rsid w:val="007039B5"/>
    <w:rsid w:val="00A10D38"/>
    <w:rsid w:val="00A16D79"/>
    <w:rsid w:val="00AC18AF"/>
    <w:rsid w:val="00B32944"/>
    <w:rsid w:val="00C92348"/>
    <w:rsid w:val="00DA35CF"/>
    <w:rsid w:val="00DC1F05"/>
    <w:rsid w:val="00F16A0D"/>
    <w:rsid w:val="00FE75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E0768"/>
  <w15:docId w15:val="{9BB9D3D5-C81D-4FC3-B4E5-52C0E1A87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rsid w:val="00025AC1"/>
    <w:pPr>
      <w:spacing w:after="100"/>
      <w:ind w:left="240"/>
    </w:pPr>
  </w:style>
  <w:style w:type="paragraph" w:styleId="10">
    <w:name w:val="toc 1"/>
    <w:basedOn w:val="a"/>
    <w:next w:val="a"/>
    <w:autoRedefine/>
    <w:uiPriority w:val="39"/>
    <w:rsid w:val="00025AC1"/>
    <w:pPr>
      <w:spacing w:after="100"/>
    </w:pPr>
  </w:style>
  <w:style w:type="paragraph" w:styleId="af">
    <w:name w:val="header"/>
    <w:basedOn w:val="a"/>
    <w:link w:val="af0"/>
    <w:rsid w:val="00025AC1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025AC1"/>
  </w:style>
  <w:style w:type="paragraph" w:styleId="af1">
    <w:name w:val="footer"/>
    <w:basedOn w:val="a"/>
    <w:link w:val="af2"/>
    <w:uiPriority w:val="99"/>
    <w:rsid w:val="00025AC1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025A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060</Words>
  <Characters>11743</Characters>
  <Application>Microsoft Office Word</Application>
  <DocSecurity>0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оссийский университет дружбы народов</vt:lpstr>
    </vt:vector>
  </TitlesOfParts>
  <Company/>
  <LinksUpToDate>false</LinksUpToDate>
  <CharactersWithSpaces>1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Кафедра прикладной информатики и теории вероятностей</dc:creator>
  <cp:keywords/>
  <cp:lastModifiedBy>Kirill Chubaev</cp:lastModifiedBy>
  <cp:revision>11</cp:revision>
  <dcterms:created xsi:type="dcterms:W3CDTF">2025-02-18T20:49:00Z</dcterms:created>
  <dcterms:modified xsi:type="dcterms:W3CDTF">2025-02-21T10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Факультет физико-математических и естественных наук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